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5C97F" w14:textId="1256C637" w:rsidR="005F75DF" w:rsidRPr="007569CD" w:rsidRDefault="003A15EB" w:rsidP="005F75DF">
      <w:pPr>
        <w:ind w:left="0"/>
        <w:rPr>
          <w:rFonts w:asciiTheme="minorHAnsi" w:hAnsiTheme="minorHAnsi" w:cstheme="minorHAnsi"/>
          <w:b/>
          <w:color w:val="000000"/>
          <w:sz w:val="22"/>
          <w:szCs w:val="22"/>
          <w:lang w:val="de-DE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  <w:lang w:val="de-DE"/>
        </w:rPr>
        <w:t>Fragebogen zur Soziodemografie und Gesundheit</w:t>
      </w:r>
      <w:r w:rsidR="005F75DF" w:rsidRPr="007569CD">
        <w:rPr>
          <w:rFonts w:asciiTheme="minorHAnsi" w:hAnsiTheme="minorHAnsi" w:cstheme="minorHAnsi"/>
          <w:b/>
          <w:color w:val="000000"/>
          <w:sz w:val="22"/>
          <w:szCs w:val="22"/>
          <w:lang w:val="de-DE"/>
        </w:rPr>
        <w:t xml:space="preserve"> </w:t>
      </w:r>
    </w:p>
    <w:p w14:paraId="6A5FCF99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795C76BD" w14:textId="17218992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Bitte füllen Sie die nächsten 2 Seiten aus. Falls Sie eine Frage nicht beantworten möchten, streichen Sie diese. Ihre Antworten werden vollständig anonymisiert gespeichert und nur in dieser Studie verwendet.  </w:t>
      </w:r>
    </w:p>
    <w:p w14:paraId="6B441B95" w14:textId="1F507D34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Alter: _ _ _ _ _ _ _ _ _ _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  <w:r w:rsidR="000536DE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Erst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sprache: _ _ _ _ _ _ _</w:t>
      </w:r>
    </w:p>
    <w:p w14:paraId="2EE304C3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tbl>
      <w:tblPr>
        <w:tblW w:w="9379" w:type="dxa"/>
        <w:tblLayout w:type="fixed"/>
        <w:tblLook w:val="0600" w:firstRow="0" w:lastRow="0" w:firstColumn="0" w:lastColumn="0" w:noHBand="1" w:noVBand="1"/>
      </w:tblPr>
      <w:tblGrid>
        <w:gridCol w:w="3246"/>
        <w:gridCol w:w="6133"/>
      </w:tblGrid>
      <w:tr w:rsidR="005F75DF" w:rsidRPr="00BA7E14" w14:paraId="549CA29E" w14:textId="77777777" w:rsidTr="00BA7E14">
        <w:trPr>
          <w:trHeight w:val="3446"/>
        </w:trPr>
        <w:tc>
          <w:tcPr>
            <w:tcW w:w="3246" w:type="dxa"/>
          </w:tcPr>
          <w:p w14:paraId="563A7A64" w14:textId="2A4773C4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Biologisches Geschlecht:</w:t>
            </w:r>
          </w:p>
          <w:p w14:paraId="1C762818" w14:textId="31614219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Gender (erlebtes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Geschlecht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)</w:t>
            </w:r>
          </w:p>
          <w:p w14:paraId="7BECEB6B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663758A8" w14:textId="24C10230" w:rsidR="00BA7E14" w:rsidRDefault="005F75DF" w:rsidP="00BA7E14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Händigkeit:</w:t>
            </w:r>
          </w:p>
          <w:p w14:paraId="5162B035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520EBAF1" w14:textId="3FEF3027" w:rsidR="005F75DF" w:rsidRPr="007569CD" w:rsidRDefault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Leiden Sie unter Hauterkrankungen oder Allergien</w:t>
            </w:r>
            <w:r w:rsidR="005F75DF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?</w:t>
            </w:r>
          </w:p>
        </w:tc>
        <w:tc>
          <w:tcPr>
            <w:tcW w:w="6133" w:type="dxa"/>
          </w:tcPr>
          <w:p w14:paraId="1A2699A7" w14:textId="18747315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50524DD9" wp14:editId="525A6741">
                      <wp:extent cx="113665" cy="113665"/>
                      <wp:effectExtent l="9525" t="9525" r="10160" b="10160"/>
                      <wp:docPr id="31" name="Rechteck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3C1F576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0524DD9" id="Rechteck 31" o:spid="_x0000_s1026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IgrLgIAAGU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FA0nEH6kg9QZgmnTaTDi3gd8pKU075&#10;vvUCiYN976ivV+UrEofFSwMvjd2lIZwkqJrLiJxNxjZOy9R7NPuWck0yOrihaWhM7s8TrxNzmuUs&#10;2Wnv0rJc2jnq6d9h8wMAAP//AwBQSwMEFAAGAAgAAAAhALSvG3jZAAAAAwEAAA8AAABkcnMvZG93&#10;bnJldi54bWxMj0FPwzAMhe9I/IfISNxYygQFStNpAiE4cFkHEty8xrQVjRMlaVf+PRkc4OIn61nv&#10;fS5XsxnERD70lhWcLzIQxI3VPbcKXrYPZ9cgQkTWOFgmBV8UYFUdH5VYaLvnDU11bEUK4VCggi5G&#10;V0gZmo4MhoV1xMn7sN5gTKtvpfa4T+FmkMssy6XBnlNDh47uOmo+69EoeF/nY3RT/5r77cXb8vHJ&#10;Pdf3l0qdnszrWxCR5vh3DAf8hA5VYtrZkXUQg4L0SPyZB+/qBsTuV2VVyv/s1TcAAAD//wMAUEsB&#10;Ai0AFAAGAAgAAAAhALaDOJL+AAAA4QEAABMAAAAAAAAAAAAAAAAAAAAAAFtDb250ZW50X1R5cGVz&#10;XS54bWxQSwECLQAUAAYACAAAACEAOP0h/9YAAACUAQAACwAAAAAAAAAAAAAAAAAvAQAAX3JlbHMv&#10;LnJlbHNQSwECLQAUAAYACAAAACEAFCyIKy4CAABlBAAADgAAAAAAAAAAAAAAAAAuAgAAZHJzL2Uy&#10;b0RvYy54bWxQSwECLQAUAAYACAAAACEAtK8beNkAAAADAQAADwAAAAAAAAAAAAAAAACIBAAAZHJz&#10;L2Rvd25yZXYueG1sUEsFBgAAAAAEAAQA8wAAAI4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3C1F576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weiblich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08166F6" wp14:editId="770D2E4C">
                      <wp:extent cx="113665" cy="113665"/>
                      <wp:effectExtent l="9525" t="9525" r="10160" b="10160"/>
                      <wp:docPr id="30" name="Rechteck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68C87A4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08166F6" id="Rechteck 30" o:spid="_x0000_s1027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jg8MQIAAGwEAAAOAAAAZHJzL2Uyb0RvYy54bWysVNuO0zAQfUfiHyy/0zSFVmzUdLXqsoC0&#10;XKSFD3Btp7HW8Zix26R8PWMndAs8ICH6EHnG4zNnzsx0fT10lh01BgOu5uVszpl2EpRx+5p//XL3&#10;4jVnIQqnhAWna37SgV9vnj9b977SC2jBKo2MQFyoel/zNkZfFUWQre5EmIHXji4bwE5EMnFfKBQ9&#10;oXe2WMznq6IHVB5B6hDIezte8k3Gbxot46emCToyW3PiFvMX83eXvsVmLao9Ct8aOdEQ/8CiE8ZR&#10;0jPUrYiCHdD8AdUZiRCgiTMJXQFNY6TONVA15fy3ah5a4XWuhcQJ/ixT+H+w8uPxwX/GRD34e5CP&#10;gTnYtsLt9Q0i9K0WitKVSaii96E6P0hGoKds138ARa0VhwhZg6HBjjXW+HfpYYKmOtmQRT+dRddD&#10;ZJKcZflytVpyJulqOqdcokow6bHHEN9q6Fg61ByppxlUHO9DHEN/hqRwB3fG2txX61hf86vlYpkf&#10;BLBGpctcbZowvbXIjoJmQz2OTO2ho2pGXzlPv3FEyE+DNPqziwjmIU0Qme4v6AgHpzKHJOAbp1g8&#10;edLI0RLwRCp0nFlNK0OHHBeFsX+Po6zWTZ1I4qc5D1UcdgMzampT8uxAnag1COPA04LSoQX8Tslp&#10;2Cntt4NAomLfO2rvVfmKNGLx0sBLY3dpCCcJquYyImejsY3jTh08mn1LuUY1HdzQUDQmt+mJ11QA&#10;jXRWblq/tDOXdo56+pPY/AAAAP//AwBQSwMEFAAGAAgAAAAhALSvG3jZAAAAAwEAAA8AAABkcnMv&#10;ZG93bnJldi54bWxMj0FPwzAMhe9I/IfISNxYygQFStNpAiE4cFkHEty8xrQVjRMlaVf+PRkc4OIn&#10;61nvfS5XsxnERD70lhWcLzIQxI3VPbcKXrYPZ9cgQkTWOFgmBV8UYFUdH5VYaLvnDU11bEUK4VCg&#10;gi5GV0gZmo4MhoV1xMn7sN5gTKtvpfa4T+FmkMssy6XBnlNDh47uOmo+69EoeF/nY3RT/5r77cXb&#10;8vHJPdf3l0qdnszrWxCR5vh3DAf8hA5VYtrZkXUQg4L0SPyZB+/qBsTuV2VVyv/s1TcAAAD//wMA&#10;UEsBAi0AFAAGAAgAAAAhALaDOJL+AAAA4QEAABMAAAAAAAAAAAAAAAAAAAAAAFtDb250ZW50X1R5&#10;cGVzXS54bWxQSwECLQAUAAYACAAAACEAOP0h/9YAAACUAQAACwAAAAAAAAAAAAAAAAAvAQAAX3Jl&#10;bHMvLnJlbHNQSwECLQAUAAYACAAAACEAg6o4PDECAABsBAAADgAAAAAAAAAAAAAAAAAuAgAAZHJz&#10;L2Uyb0RvYy54bWxQSwECLQAUAAYACAAAACEAtK8beNkAAAADAQAADwAAAAAAAAAAAAAAAACLBAAA&#10;ZHJzL2Rvd25yZXYueG1sUEsFBgAAAAAEAAQA8wAAAJE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68C87A4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männlich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F5798C5" wp14:editId="4EECF994">
                      <wp:extent cx="113665" cy="113665"/>
                      <wp:effectExtent l="9525" t="9525" r="10160" b="10160"/>
                      <wp:docPr id="29" name="Rechteck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57994CD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5798C5" id="Rechteck 29" o:spid="_x0000_s1028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519MwIAAGw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FwkqeHagjtQZhGnhaUDq0gN8p&#10;OQ07pf3WCyQq9r2j9l6Vr0gjFi8NvDR2l4ZwkqBqLiNyNhnbOO1U79HsW8o1qenghoaiMblNT7xO&#10;BdBIZ+VO65d25tLOUU9/Ep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e7519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57994CD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 sonstiges:____________</w:t>
            </w:r>
          </w:p>
          <w:p w14:paraId="55E156EF" w14:textId="466FA74C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5E8CC09E" wp14:editId="17A247A9">
                      <wp:extent cx="113665" cy="113665"/>
                      <wp:effectExtent l="9525" t="9525" r="10160" b="10160"/>
                      <wp:docPr id="28" name="Rechteck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8303C53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E8CC09E" id="Rechteck 28" o:spid="_x0000_s1029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/5CMwIAAGwEAAAOAAAAZHJzL2Uyb0RvYy54bWysVFFv0zAQfkfiP1h+p2k6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C8uL5ecSbo6nlMuUSWY9NhjiO80dCwdao7U0wwq9vchTqE/Q1K4gztjbe6rdWyo+dVyscwP&#10;Alij0mWuNk2Y3lhke0GzoZ4mprbvqJrJV87TbxoR8tMgTf7sIoJ5SBNEpvsLOkLvVOaQBHzrFIsH&#10;Txo5WgKeSIWOM6tpZeiQ46Iw9u9xlNW6YyeS+GnOQxXH7ciMqvlFwkqeLagDtQZhGnhaUDq0gN8p&#10;OQ07pf3WCyQq9oOj9l6Vr0kjFs8NPDe254ZwkqBqLiNyNhmbOO1U79HsWso1qenghoaiMblNz7yO&#10;BdBIZ+WO65d25tzOUc9/Eu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CV0/5C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8303C53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weiblich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58C646F0" wp14:editId="47667DBC">
                      <wp:extent cx="113665" cy="113665"/>
                      <wp:effectExtent l="9525" t="9525" r="10160" b="10160"/>
                      <wp:docPr id="27" name="Rechteck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560208B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C646F0" id="Rechteck 27" o:spid="_x0000_s1030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Nf+MwIAAGwEAAAOAAAAZHJzL2Uyb0RvYy54bWysVFFv0zAQfkfiP1h+p2nK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F9fXi45k3R1PKdcokow6bHHEN9p6Fg61ByppxlU7O9DnEJ/hqRwB3fG2txX69hQ86vlYpkf&#10;BLBGpctcbZowvbHI9oJmQz1NTG3fUTWTr5yn3zQi5KdBmvzZRQTzkCaITPcXdITeqcwhCfjWKRYP&#10;njRytAQ8kQodZ1bTytAhx0Vh7N/jKKt1x04k8dOchyqO25EZVfOLhJU8W1AHag3CNPC0oHRoAb9T&#10;chp2SvutF0hU7AdH7b0qL0gjFs8NPDe254ZwkqBqLiNyNhmbOO1U79HsWso1qenghoaiMblNz7yO&#10;BdBIZ+WO65d25tzOUc9/Eu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kZNf+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560208B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männlich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499C4159" wp14:editId="71E93221">
                      <wp:extent cx="113665" cy="113665"/>
                      <wp:effectExtent l="9525" t="9525" r="10160" b="10160"/>
                      <wp:docPr id="26" name="Rechteck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8A46F7F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99C4159" id="Rechteck 26" o:spid="_x0000_s1031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LTBMwIAAGw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lwkqeHagjtQZhGnhaUDq0gN8p&#10;OQ07pf3WCyQq9r2j9l6Vr0gjFi8NvDR2l4ZwkqBqLiNyNhnbOO1U79HsW8o1qenghoaiMblNT7xO&#10;BdBIZ+VO65d25tLOUU9/Ep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CvWLTB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8A46F7F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sonstiges: ____________</w:t>
            </w:r>
          </w:p>
          <w:p w14:paraId="40D102AA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57E84469" w14:textId="1B7DBB9D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A83DD36" wp14:editId="345CDB00">
                      <wp:extent cx="113665" cy="113665"/>
                      <wp:effectExtent l="9525" t="9525" r="10160" b="10160"/>
                      <wp:docPr id="25" name="Rechteck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2775E45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A83DD36" id="Rechteck 25" o:spid="_x0000_s1032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RGAMwIAAGw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VwkqeHagjtQZhGnhaUDq0gN8p&#10;OQ07pf3WCyQq9r2j9l6Vr0gjFi8NvDR2l4ZwkqBqLiNyNhnbOO1U79HsW8o1qenghoaiMblNT7xO&#10;BdBIZ+VO65d25tLOUU9/Ep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yHRGA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2775E45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l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inks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FCA06FA" wp14:editId="670761EF">
                      <wp:extent cx="113665" cy="113665"/>
                      <wp:effectExtent l="9525" t="9525" r="10160" b="10160"/>
                      <wp:docPr id="24" name="Rechteck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21180ACA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CA06FA" id="Rechteck 24" o:spid="_x0000_s1033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XK/NAIAAGwEAAAOAAAAZHJzL2Uyb0RvYy54bWysVNuO0zAQfUfiHyy/0zSFLmzUdLXqsoC0&#10;XKSFD3Btp7HW8Zix06R8/Y6d0i3wgIToQ+QZj8+cOTPT1dXYWbbXGAy4mpezOWfaSVDG7Wr+7evt&#10;izechSicEhacrvlBB361fv5sNfhKL6AFqzQyAnGhGnzN2xh9VRRBtroTYQZeO7psADsRycRdoVAM&#10;hN7ZYjGfXxQDoPIIUodA3pvpkq8zftNoGT83TdCR2ZoTt5i/mL/b9C3WK1HtUPjWyCMN8Q8sOmEc&#10;JT1B3YgoWI/mD6jOSIQATZxJ6ApoGiN1roGqKee/VXPfCq9zLSRO8CeZwv+DlZ/29/4LJurB34F8&#10;CMzBphVup68RYWi1UJSuTEIVgw/V6UEyAj1l2+EjKGqt6CNkDcYGO9ZY49+nhwma6mRjFv1wEl2P&#10;kUlyluXLi4slZ5KujueUS1QJJj32GOI7DR1Lh5oj9TSDiv1diFPoz5AU7uDWWJv7ah0ban65XCzz&#10;gwDWqHSZq00TpjcW2V7QbKiHiantO6pm8pXz9JtGhPw0SJM/u4hgHtIEken+go7QO5U5JAHfOsXi&#10;wZNGjpaAJ1Kh48xqWhk65LgojP17HGW17tiJJH6a81DFcTsyo2r+OmElzxbUgVqDMA08LSgdWsAf&#10;lJyGndJ+7wUSFfvBUXsvy1ekEYvnBp4b23NDOElQNZcROZuMTZx2qvdodi3lmtR0cE1D0Zjcpide&#10;xwJopLNyx/VLO3Nu56inP4n1I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uSFyvzQCAABs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21180ACA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r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echts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47AA507" wp14:editId="7D2FE1D4">
                      <wp:extent cx="113665" cy="113665"/>
                      <wp:effectExtent l="9525" t="9525" r="10160" b="10160"/>
                      <wp:docPr id="23" name="Rechteck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EEF5829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47AA507" id="Rechteck 23" o:spid="_x0000_s1034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DMjMwIAAGwEAAAOAAAAZHJzL2Uyb0RvYy54bWysVFFv0zAQfkfiP1h+p2kKnbao6TR1DJDG&#10;QBr8ANd2GmuOz5ydJuXXc3ZKV+ABCdGHyHc+f/fdd3ddXY+dZXuNwYCreTmbc6adBGXcruZfv9y9&#10;uuQsROGUsOB0zQ868Ov1yxerwVd6AS1YpZERiAvV4Gvexuirogiy1Z0IM/Da0WUD2IlIJu4KhWIg&#10;9M4Wi/n8ohgAlUeQOgTy3k6XfJ3xm0bL+Klpgo7M1py4xfzF/N2mb7FeiWqHwrdGHmmIf2DRCeMo&#10;6QnqVkTBejR/QHVGIgRo4kxCV0DTGKlzDVRNOf+tmsdWeJ1rIXGCP8kU/h+sfNg/+s+YqAd/D/Ip&#10;MAebVridvkGEodVCUboyCVUMPlSnB8kI9JRth4+gqLWij5A1GBvsWGONf58eJmiqk41Z9MNJdD1G&#10;JslZlq8vLpacSbo6nlMuUSWY9NhjiO80dCwdao7U0wwq9vchTqE/Q1K4gztjbe6rdWyo+dVyscwP&#10;Alij0mWuNk2Y3lhke0GzoZ4mprbvqJrJV87TbxoR8tMgTf7sIoJ5SBNEpvsLOkLvVOaQBHzrFIsH&#10;Txo5WgKeSIWOM6tpZeiQ46Iw9u9xlNW6YyeS+GnOQxXH7ciMqvllwkqeLagDtQZhGnhaUDq0gN8p&#10;OQ07pf3WCyQq9oOj9l6Vb0gjFs8NPDe254ZwkqBqLiNyNhmbOO1U79HsWso1qenghoaiMblNz7yO&#10;BdBIZ+WO65d25tzOUc9/Eu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RdDMj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EEF5829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b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eidhändig</w:t>
            </w:r>
          </w:p>
          <w:p w14:paraId="3232B668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6"/>
                <w:szCs w:val="22"/>
                <w:lang w:val="de-DE"/>
              </w:rPr>
            </w:pPr>
          </w:p>
          <w:p w14:paraId="5E8C85D4" w14:textId="10E41ED1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2077FC3" wp14:editId="269F66A5">
                      <wp:extent cx="113665" cy="113665"/>
                      <wp:effectExtent l="9525" t="9525" r="10160" b="10160"/>
                      <wp:docPr id="3" name="Rechteck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8391F47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077FC3" id="Rechteck 3" o:spid="_x0000_s1053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rIqNAIAAG0EAAAOAAAAZHJzL2Uyb0RvYy54bWysVFFv0zAQfkfiP1h+p2kKnbao6TR1DJDG&#10;QBr8ANd2GmuOz5ydJuXXc3ZKV+ABCdGHyHc+f/fdd3ddXY+dZXuNwYCreTmbc6adBGXcruZfv9y9&#10;uuQsROGUsOB0zQ868Ov1yxerwVd6AS1YpZERiAvV4Gvexuirogiy1Z0IM/Da0WUD2IlIJu4KhWIg&#10;9M4Wi/n8ohgAlUeQOgTy3k6XfJ3xm0bL+Klpgo7M1py4xfzF/N2mb7FeiWqHwrdGHmmIf2DRCeMo&#10;6QnqVkTBejR/QHVGIgRo4kxCV0DTGKlzDVRNOf+tmsdWeJ1rIXGCP8kU/h+sfNg/+s+YqAd/D/Ip&#10;MAebVridvkGEodVCUboyCVUMPlSnB8kI9JRth4+gqLWij5A1GBvsWGONf58eJmiqk41Z9MNJdD1G&#10;JslZlq8vLpacSbo6nlMuUSWY9NhjiO80dCwdao7U0wwq9vchTqE/Q1K4gztjbe6rdWyo+dVyscwP&#10;Alij0mWuNk2Y3lhke0GzoZ4mprbvqJrJV87TbxoR8tMgTf7sIoJ5SBNEpvsLOkLvVOaQBHzrFIsH&#10;Txo5WgKeSIWOM6tpZeiQ46Iw9u9xlNW6YyeS+GnOQxXH7ciMqvniMoEl1xbUgXqDME08bSgdWsDv&#10;lJ2mnfJ+6wUSF/vBUX+vyjckEovnBp4b23NDOElQNZcROZuMTZyWqvdodi3lmuR0cENT0Zjcp2de&#10;xwpoprN0x/1LS3Nu56jnf4n1D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bBqyKj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8391F47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4B3125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Nein</w:t>
            </w:r>
          </w:p>
          <w:p w14:paraId="4FF6EBE2" w14:textId="1AA3BA98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24BD5BAB" wp14:editId="36D5274E">
                      <wp:extent cx="113665" cy="113665"/>
                      <wp:effectExtent l="9525" t="9525" r="10160" b="10160"/>
                      <wp:docPr id="2" name="Rechteck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3E06BA68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4BD5BAB" id="Rechteck 2" o:spid="_x0000_s1054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tEVNAIAAG0EAAAOAAAAZHJzL2Uyb0RvYy54bWysVNuO0zAQfUfiHyy/0zSFrmjUdLXqsoC0&#10;XKSFD3Btp7HW8Zix06R8PWOndAs8ICH6EHnG4zNnzsx0fT12lh00BgOu5uVszpl2EpRx+5p//XL3&#10;4jVnIQqnhAWna37UgV9vnj9bD77SC2jBKo2MQFyoBl/zNkZfFUWQre5EmIHXji4bwE5EMnFfKBQD&#10;oXe2WMznV8UAqDyC1CGQ93a65JuM3zRaxk9NE3RktubELeYv5u8ufYvNWlR7FL418kRD/AOLThhH&#10;Sc9QtyIK1qP5A6ozEiFAE2cSugKaxkida6Bqyvlv1Ty0wutcC4kT/Fmm8P9g5cfDg/+MiXrw9yAf&#10;A3OwbYXb6xtEGFotFKUrk1DF4EN1fpCMQE/ZbvgAilor+ghZg7HBjjXW+HfpYYKmOtmYRT+eRddj&#10;ZJKcZfny6mrJmaSr0znlElWCSY89hvhWQ8fSoeZIPc2g4nAf4hT6MySFO7gz1ua+WseGmq+Wi2V+&#10;EMAalS5ztWnC9NYiOwiaDfU4MbV9R9VMvnKeftOIkJ8GafJnFxHMQ5ogMt1f0BF6pzKHJOAbp1g8&#10;etLI0RLwRCp0nFlNK0OHHBeFsX+Po6zWnTqRxE9zHqo47kZmVM0XqwSWXDtQR+oNwjTxtKF0aAG/&#10;U3aadsr7rRdIXOx7R/1dla9IJBYvDbw0dpeGcJKgai4jcjYZ2zgtVe/R7FvKNcnp4IamojG5T0+8&#10;ThXQTGfpTvuXlubSzlFP/xKbH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5ybRFT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3E06BA68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4B3125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Ja, in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milder Ausprägung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</w:p>
          <w:p w14:paraId="4EC41D16" w14:textId="7424E58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F728478" wp14:editId="04F83D39">
                      <wp:extent cx="113665" cy="113665"/>
                      <wp:effectExtent l="9525" t="9525" r="10160" b="10160"/>
                      <wp:docPr id="1" name="Rechteck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E5079A4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F728478" id="Rechteck 1" o:spid="_x0000_s1055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Y9wMwIAAG0EAAAOAAAAZHJzL2Uyb0RvYy54bWysVFFv0zAQfkfiP1h+p2k6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C8uL5ecSbo6nlMuUSWY9NhjiO80dCwdao7U0wwq9vchTqE/Q1K4gztjbe6rdWyo+dVyscwP&#10;Alij0mWuNk2Y3lhke0GzoZ4mprbvqJrJV87TbxoR8tMgTf7sIoJ5SBNEpvsLOkLvVOaQBHzrFIsH&#10;Txo5WgKeSIWOM6tpZeiQ46Iw9u9xlNW6YyeS+GnOQxXH7ciMqvlFppZcW1AH6g3CNPG0oXRoAb9T&#10;dpp2yvutF0hc7AdH/b0qX5NILJ4beG5szw3hJEHVXEbkbDI2cVqq3qPZtZRrktPBDU1FY3Kfnnkd&#10;K6CZztId9y8tzbmdo57/JdY/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DhwY9w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E5079A4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4B3125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Ja, in starker Ausprägung</w:t>
            </w:r>
          </w:p>
        </w:tc>
      </w:tr>
    </w:tbl>
    <w:p w14:paraId="434D9C72" w14:textId="62319F81" w:rsidR="005F75DF" w:rsidRPr="007569CD" w:rsidRDefault="004B3125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Ich bestätige, dass ich an keiner neurologischen Erkrankung leide (Epilepsie, etc.)</w:t>
      </w:r>
      <w:r w:rsidR="005F75DF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  <w:t xml:space="preserve">      </w:t>
      </w:r>
    </w:p>
    <w:p w14:paraId="1377A273" w14:textId="618CAC66" w:rsidR="005F75DF" w:rsidRPr="007569CD" w:rsidRDefault="005F75DF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</w:t>
      </w:r>
      <w:r w:rsidR="004B3125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Ja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</w:t>
      </w:r>
      <w:r w:rsidR="004B3125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ein</w:t>
      </w:r>
    </w:p>
    <w:p w14:paraId="6F9FD1DE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</w:p>
    <w:p w14:paraId="67FF1F68" w14:textId="516C4AFD" w:rsidR="005F75DF" w:rsidRPr="007569CD" w:rsidRDefault="004B3125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Ich bestätige, dass ich mich momentan nicht krank fühle.</w:t>
      </w:r>
    </w:p>
    <w:p w14:paraId="7FE798AE" w14:textId="77777777" w:rsidR="004B3125" w:rsidRPr="007569CD" w:rsidRDefault="004B3125" w:rsidP="004B312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54E7ED17" w14:textId="77777777" w:rsidR="005F75DF" w:rsidRPr="007569CD" w:rsidRDefault="005F75DF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11AAA8BA" w14:textId="3F3C7E95" w:rsidR="005F75DF" w:rsidRPr="007569CD" w:rsidRDefault="004B3125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Ich bestätige, dass ich in den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letzten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8h keinen Alkohol konsumiert habe.</w:t>
      </w:r>
    </w:p>
    <w:p w14:paraId="72D952C1" w14:textId="77777777" w:rsidR="004B3125" w:rsidRPr="007569CD" w:rsidRDefault="004B3125" w:rsidP="004B312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4CE1B433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09CAD735" w14:textId="04044BA5" w:rsidR="005F75DF" w:rsidRPr="007569CD" w:rsidRDefault="00960575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Ich bestätige, dass ich in den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letzten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24h keine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Betäubungsmittel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zu mir genommen habe.</w:t>
      </w:r>
    </w:p>
    <w:p w14:paraId="1628B4AB" w14:textId="5E2590D2" w:rsidR="002D0E4E" w:rsidRPr="00BA7E14" w:rsidRDefault="004B3125" w:rsidP="00BA7E14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  <w:r w:rsidR="002D0E4E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  <w:r w:rsidR="002D0E4E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</w:p>
    <w:p w14:paraId="3F0EB7D4" w14:textId="7FCDD744" w:rsidR="002D0E4E" w:rsidRPr="007569CD" w:rsidRDefault="002D0E4E" w:rsidP="002D0E4E">
      <w:pPr>
        <w:ind w:left="0"/>
        <w:rPr>
          <w:rFonts w:asciiTheme="minorHAnsi" w:hAnsiTheme="minorHAnsi" w:cstheme="minorHAnsi"/>
          <w:lang w:val="de-DE"/>
        </w:rPr>
      </w:pPr>
    </w:p>
    <w:sectPr w:rsidR="002D0E4E" w:rsidRPr="007569C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bM0MzcysjAytzBX0lEKTi0uzszPAykwrAUABXf6vSwAAAA="/>
  </w:docVars>
  <w:rsids>
    <w:rsidRoot w:val="00071F2F"/>
    <w:rsid w:val="000536DE"/>
    <w:rsid w:val="00071F2F"/>
    <w:rsid w:val="002A43E4"/>
    <w:rsid w:val="002D0E4E"/>
    <w:rsid w:val="00370061"/>
    <w:rsid w:val="003A15EB"/>
    <w:rsid w:val="004B3125"/>
    <w:rsid w:val="005F75DF"/>
    <w:rsid w:val="00717732"/>
    <w:rsid w:val="007569CD"/>
    <w:rsid w:val="00960575"/>
    <w:rsid w:val="009D26D2"/>
    <w:rsid w:val="00BA7E14"/>
    <w:rsid w:val="00DF2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20944FA"/>
  <w15:chartTrackingRefBased/>
  <w15:docId w15:val="{7334B51B-F3C7-4B7E-B2EF-ABCFF6408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E4E"/>
    <w:pPr>
      <w:spacing w:after="120" w:line="240" w:lineRule="auto"/>
      <w:ind w:left="170" w:right="170"/>
    </w:pPr>
    <w:rPr>
      <w:rFonts w:ascii="Times New Roman" w:eastAsia="Times New Roman" w:hAnsi="Times New Roman" w:cs="Times New Roman"/>
      <w:sz w:val="24"/>
      <w:szCs w:val="24"/>
      <w:lang w:val="en-GB" w:eastAsia="de-DE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41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ie Terfurth</dc:creator>
  <cp:keywords/>
  <dc:description/>
  <cp:lastModifiedBy>TU-Pseudonym 6266954352737809</cp:lastModifiedBy>
  <cp:revision>4</cp:revision>
  <cp:lastPrinted>2022-04-21T12:15:00Z</cp:lastPrinted>
  <dcterms:created xsi:type="dcterms:W3CDTF">2022-06-01T08:56:00Z</dcterms:created>
  <dcterms:modified xsi:type="dcterms:W3CDTF">2023-04-03T08:23:00Z</dcterms:modified>
</cp:coreProperties>
</file>